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E5E2CC" w14:textId="7A06879E" w:rsidR="00AC606E" w:rsidRDefault="007372D0" w:rsidP="00A809CB">
      <w:pPr>
        <w:pStyle w:val="Heading2"/>
        <w:numPr>
          <w:ilvl w:val="0"/>
          <w:numId w:val="0"/>
        </w:numPr>
        <w:ind w:left="360"/>
        <w:jc w:val="center"/>
        <w:rPr>
          <w:lang w:val="en-GB"/>
        </w:rPr>
      </w:pPr>
      <w:r>
        <w:rPr>
          <w:lang w:val="en-GB"/>
        </w:rPr>
        <w:t xml:space="preserve">Problem </w:t>
      </w:r>
      <w:r w:rsidR="00424783">
        <w:rPr>
          <w:lang w:val="en-GB"/>
        </w:rPr>
        <w:t>3</w:t>
      </w:r>
      <w:r w:rsidR="00B94F03">
        <w:rPr>
          <w:lang w:val="en-GB"/>
        </w:rPr>
        <w:t xml:space="preserve"> -</w:t>
      </w:r>
      <w:r w:rsidR="00424783">
        <w:rPr>
          <w:lang w:val="en-GB"/>
        </w:rPr>
        <w:t xml:space="preserve"> Heroes of Code and Logic VII</w:t>
      </w:r>
    </w:p>
    <w:p w14:paraId="3C8EA633" w14:textId="657928CC" w:rsidR="00B94F03" w:rsidRDefault="007A13CD" w:rsidP="00B94F03">
      <w:pPr>
        <w:spacing w:before="0" w:after="0" w:line="240" w:lineRule="auto"/>
        <w:ind w:left="360"/>
        <w:jc w:val="center"/>
        <w:rPr>
          <w:lang w:val="bg-BG"/>
        </w:rPr>
      </w:pPr>
      <w:r>
        <w:t>The p</w:t>
      </w:r>
      <w:r w:rsidR="00B94F03">
        <w:rPr>
          <w:lang w:val="bg-BG"/>
        </w:rPr>
        <w:t xml:space="preserve">roblem for </w:t>
      </w:r>
      <w:r w:rsidR="00B94F03">
        <w:t>exam preparation</w:t>
      </w:r>
      <w:r w:rsidR="00B94F03">
        <w:rPr>
          <w:lang w:val="bg-BG"/>
        </w:rPr>
        <w:t xml:space="preserve"> for the </w:t>
      </w:r>
      <w:hyperlink r:id="rId8" w:history="1">
        <w:bookmarkStart w:id="0" w:name="_GoBack1"/>
        <w:r w:rsidR="00B94F03">
          <w:rPr>
            <w:rStyle w:val="InternetLink"/>
          </w:rPr>
          <w:t xml:space="preserve">Programming </w:t>
        </w:r>
        <w:r w:rsidR="00B94F03">
          <w:rPr>
            <w:rStyle w:val="InternetLink"/>
            <w:lang w:val="bg-BG"/>
          </w:rPr>
          <w:t>Fundamentals Course @SoftUni</w:t>
        </w:r>
      </w:hyperlink>
      <w:r w:rsidR="00B94F03">
        <w:rPr>
          <w:lang w:val="bg-BG"/>
        </w:rPr>
        <w:t>.</w:t>
      </w:r>
      <w:bookmarkEnd w:id="0"/>
    </w:p>
    <w:p w14:paraId="478ABD3B" w14:textId="5E568529" w:rsidR="00B94F03" w:rsidRDefault="00B94F03" w:rsidP="00B94F03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2" w:history="1">
        <w:r w:rsidR="007A13CD">
          <w:rPr>
            <w:rStyle w:val="InternetLink"/>
            <w:lang w:val="bg-BG"/>
          </w:rPr>
          <w:t>https://judge.softuni.org/Contests/Practice/Index/2303#2</w:t>
        </w:r>
      </w:hyperlink>
      <w:r>
        <w:rPr>
          <w:lang w:val="bg-BG"/>
        </w:rPr>
        <w:t>.</w:t>
      </w:r>
    </w:p>
    <w:p w14:paraId="2F4E4D90" w14:textId="77777777" w:rsidR="00B94F03" w:rsidRPr="00B94F03" w:rsidRDefault="00B94F03" w:rsidP="00B94F03">
      <w:pPr>
        <w:rPr>
          <w:lang w:val="en-GB"/>
        </w:rPr>
      </w:pPr>
    </w:p>
    <w:p w14:paraId="5E07F5CA" w14:textId="77777777" w:rsidR="009D55D0" w:rsidRPr="00787583" w:rsidRDefault="009D55D0" w:rsidP="009D55D0">
      <w:pPr>
        <w:jc w:val="center"/>
        <w:rPr>
          <w:i/>
          <w:lang w:val="en-GB"/>
        </w:rPr>
      </w:pPr>
      <w:r>
        <w:rPr>
          <w:i/>
          <w:lang w:val="en-GB"/>
        </w:rPr>
        <w:t>You got your hands on the most recent update on the best MMORPG of all time – Heroes of Code and Logic. You want to play it all day long! So cancel all other arrangements and create your party!</w:t>
      </w:r>
    </w:p>
    <w:p w14:paraId="726D41DD" w14:textId="77777777" w:rsidR="009D55D0" w:rsidRDefault="009D55D0" w:rsidP="009D55D0">
      <w:r>
        <w:t xml:space="preserve">On the first line of the standard input, you will receive an integer </w:t>
      </w:r>
      <w:r w:rsidRPr="008B232D">
        <w:rPr>
          <w:b/>
        </w:rPr>
        <w:t>n</w:t>
      </w:r>
      <w:r>
        <w:t xml:space="preserve"> – the number of heroes that you can choose for your party. On the next </w:t>
      </w:r>
      <w:r w:rsidRPr="008B232D">
        <w:rPr>
          <w:b/>
        </w:rPr>
        <w:t>n</w:t>
      </w:r>
      <w:r>
        <w:t xml:space="preserve"> lines, the heroes themselves will follow with their </w:t>
      </w:r>
      <w:r w:rsidRPr="008B232D">
        <w:rPr>
          <w:b/>
        </w:rPr>
        <w:t>hit points</w:t>
      </w:r>
      <w:r>
        <w:t xml:space="preserve"> and </w:t>
      </w:r>
      <w:r w:rsidRPr="008B232D">
        <w:rPr>
          <w:b/>
        </w:rPr>
        <w:t>mana points</w:t>
      </w:r>
      <w:r>
        <w:t xml:space="preserve"> separated by a single space in the following format: </w:t>
      </w:r>
    </w:p>
    <w:p w14:paraId="6484A24F" w14:textId="77777777" w:rsidR="009D55D0" w:rsidRDefault="009D55D0" w:rsidP="009D55D0">
      <w:pPr>
        <w:rPr>
          <w:rStyle w:val="CodeChar"/>
        </w:rPr>
      </w:pPr>
      <w:r>
        <w:rPr>
          <w:rStyle w:val="CodeChar"/>
        </w:rPr>
        <w:t>"{hero name} {HP} {MP}"</w:t>
      </w:r>
    </w:p>
    <w:p w14:paraId="4F53A79C" w14:textId="77777777" w:rsidR="009D55D0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 w:rsidRPr="00051FA6">
        <w:rPr>
          <w:rStyle w:val="CodeChar"/>
          <w:rFonts w:asciiTheme="minorHAnsi" w:hAnsiTheme="minorHAnsi" w:cstheme="minorHAnsi"/>
        </w:rPr>
        <w:t>H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stands for hit points and </w:t>
      </w:r>
      <w:r w:rsidRPr="00051FA6">
        <w:rPr>
          <w:rStyle w:val="CodeChar"/>
          <w:rFonts w:asciiTheme="minorHAnsi" w:hAnsiTheme="minorHAnsi" w:cstheme="minorHAnsi"/>
        </w:rPr>
        <w:t>MP</w:t>
      </w:r>
      <w:r w:rsidRPr="00051FA6">
        <w:rPr>
          <w:rStyle w:val="CodeChar"/>
          <w:rFonts w:asciiTheme="minorHAnsi" w:hAnsiTheme="minorHAnsi" w:cstheme="minorHAnsi"/>
          <w:b w:val="0"/>
          <w:bCs/>
        </w:rPr>
        <w:t xml:space="preserve"> for mana points</w:t>
      </w:r>
    </w:p>
    <w:p w14:paraId="5751EFA0" w14:textId="77777777" w:rsidR="009D55D0" w:rsidRPr="00051FA6" w:rsidRDefault="009D55D0" w:rsidP="009D55D0">
      <w:pPr>
        <w:pStyle w:val="ListParagraph"/>
        <w:numPr>
          <w:ilvl w:val="0"/>
          <w:numId w:val="7"/>
        </w:numPr>
        <w:rPr>
          <w:rStyle w:val="CodeChar"/>
          <w:rFonts w:asciiTheme="minorHAnsi" w:hAnsiTheme="minorHAnsi" w:cstheme="minorHAnsi"/>
          <w:b w:val="0"/>
          <w:bCs/>
        </w:rPr>
      </w:pPr>
      <w:r>
        <w:rPr>
          <w:rStyle w:val="CodeChar"/>
          <w:rFonts w:asciiTheme="minorHAnsi" w:hAnsiTheme="minorHAnsi" w:cstheme="minorHAnsi"/>
          <w:b w:val="0"/>
          <w:bCs/>
        </w:rPr>
        <w:t xml:space="preserve">a hero can have a </w:t>
      </w:r>
      <w:r w:rsidRPr="00FD0AC3">
        <w:rPr>
          <w:rStyle w:val="CodeChar"/>
          <w:rFonts w:asciiTheme="minorHAnsi" w:hAnsiTheme="minorHAnsi" w:cstheme="minorHAnsi"/>
          <w:bCs/>
        </w:rPr>
        <w:t>maximum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of </w:t>
      </w:r>
      <w:r w:rsidRPr="00FD0AC3">
        <w:rPr>
          <w:rStyle w:val="CodeChar"/>
          <w:rFonts w:asciiTheme="minorHAnsi" w:hAnsiTheme="minorHAnsi" w:cstheme="minorHAnsi"/>
          <w:bCs/>
        </w:rPr>
        <w:t>100 HP</w:t>
      </w:r>
      <w:r>
        <w:rPr>
          <w:rStyle w:val="CodeChar"/>
          <w:rFonts w:asciiTheme="minorHAnsi" w:hAnsiTheme="minorHAnsi" w:cstheme="minorHAnsi"/>
          <w:b w:val="0"/>
          <w:bCs/>
        </w:rPr>
        <w:t xml:space="preserve"> and </w:t>
      </w:r>
      <w:r w:rsidRPr="00FD0AC3">
        <w:rPr>
          <w:rStyle w:val="CodeChar"/>
          <w:rFonts w:asciiTheme="minorHAnsi" w:hAnsiTheme="minorHAnsi" w:cstheme="minorHAnsi"/>
          <w:bCs/>
        </w:rPr>
        <w:t>200 MP</w:t>
      </w:r>
    </w:p>
    <w:p w14:paraId="7D62B2CD" w14:textId="77777777" w:rsidR="009D55D0" w:rsidRDefault="009D55D0" w:rsidP="009D55D0">
      <w:r>
        <w:t xml:space="preserve">After you have successfully picked your heroes, you can start playing the game. You will be receiving different commands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 xml:space="preserve">ommand is given. </w:t>
      </w:r>
    </w:p>
    <w:p w14:paraId="4E724EF8" w14:textId="77777777" w:rsidR="009D55D0" w:rsidRDefault="009D55D0" w:rsidP="009D55D0">
      <w:r>
        <w:t>There are several actions that the heroes can perform:</w:t>
      </w:r>
    </w:p>
    <w:p w14:paraId="124C5A89" w14:textId="77777777" w:rsidR="009D55D0" w:rsidRPr="00EB6346" w:rsidRDefault="009D55D0" w:rsidP="009D55D0">
      <w:r>
        <w:rPr>
          <w:rStyle w:val="CodeChar"/>
        </w:rPr>
        <w:t>"</w:t>
      </w:r>
      <w:r w:rsidRPr="00EB6346">
        <w:rPr>
          <w:rStyle w:val="CodeChar"/>
        </w:rPr>
        <w:t>CastSpell – {hero name} – {MP needed} – {spell name}</w:t>
      </w:r>
      <w:r>
        <w:t>"</w:t>
      </w:r>
    </w:p>
    <w:p w14:paraId="1639F677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 xml:space="preserve">If the hero has the required MP, he casts the spell, thus reducing his MP. Print this message: </w:t>
      </w:r>
    </w:p>
    <w:p w14:paraId="48B0EBA7" w14:textId="77777777" w:rsidR="009D55D0" w:rsidRDefault="009D55D0" w:rsidP="009D55D0">
      <w:pPr>
        <w:pStyle w:val="Code"/>
        <w:numPr>
          <w:ilvl w:val="1"/>
          <w:numId w:val="10"/>
        </w:numPr>
      </w:pPr>
      <w:r>
        <w:rPr>
          <w:rStyle w:val="CodeChar"/>
        </w:rPr>
        <w:t>"</w:t>
      </w:r>
      <w:r>
        <w:t>{hero name}</w:t>
      </w:r>
      <w:r w:rsidRPr="00830DA6">
        <w:t xml:space="preserve"> has su</w:t>
      </w:r>
      <w:r>
        <w:t>ccessfully cast {spell name} and now has {mana points left}</w:t>
      </w:r>
      <w:r w:rsidRPr="00830DA6">
        <w:t xml:space="preserve"> MP!</w:t>
      </w:r>
      <w:r>
        <w:rPr>
          <w:rStyle w:val="CodeChar"/>
        </w:rPr>
        <w:t>"</w:t>
      </w:r>
    </w:p>
    <w:p w14:paraId="464D36E4" w14:textId="77777777" w:rsidR="009D55D0" w:rsidRDefault="009D55D0" w:rsidP="009D55D0">
      <w:pPr>
        <w:pStyle w:val="ListParagraph"/>
        <w:numPr>
          <w:ilvl w:val="0"/>
          <w:numId w:val="10"/>
        </w:numPr>
      </w:pPr>
      <w:r>
        <w:t>If the hero is unable to cast the spell print:</w:t>
      </w:r>
    </w:p>
    <w:p w14:paraId="1B3F9EC6" w14:textId="77777777" w:rsidR="009D55D0" w:rsidRPr="00B94F03" w:rsidRDefault="009D55D0" w:rsidP="009D55D0">
      <w:pPr>
        <w:pStyle w:val="ListParagraph"/>
        <w:numPr>
          <w:ilvl w:val="1"/>
          <w:numId w:val="10"/>
        </w:numPr>
        <w:rPr>
          <w:rFonts w:ascii="Consolas" w:hAnsi="Consolas"/>
          <w:b/>
        </w:rPr>
      </w:pPr>
      <w:r w:rsidRPr="00B94F03">
        <w:rPr>
          <w:rStyle w:val="CodeChar"/>
          <w:b w:val="0"/>
        </w:rPr>
        <w:t>"</w:t>
      </w:r>
      <w:r w:rsidRPr="00B94F03">
        <w:rPr>
          <w:rFonts w:ascii="Consolas" w:hAnsi="Consolas"/>
          <w:b/>
        </w:rPr>
        <w:t>{hero name} does not have enough MP to cast {spell name}!</w:t>
      </w:r>
      <w:r w:rsidRPr="00B94F03">
        <w:rPr>
          <w:rStyle w:val="CodeChar"/>
          <w:b w:val="0"/>
        </w:rPr>
        <w:t>"</w:t>
      </w:r>
    </w:p>
    <w:p w14:paraId="72BAD28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TakeDamage – {hero name} – {damage} – {attacker}</w:t>
      </w:r>
      <w:r>
        <w:rPr>
          <w:rStyle w:val="CodeChar"/>
        </w:rPr>
        <w:t>"</w:t>
      </w:r>
    </w:p>
    <w:p w14:paraId="042B01D3" w14:textId="77777777" w:rsidR="009D55D0" w:rsidRPr="00EB6346" w:rsidRDefault="009D55D0" w:rsidP="009D55D0">
      <w:pPr>
        <w:pStyle w:val="ListParagraph"/>
        <w:numPr>
          <w:ilvl w:val="0"/>
          <w:numId w:val="11"/>
        </w:numPr>
        <w:rPr>
          <w:rFonts w:ascii="Consolas" w:hAnsi="Consolas"/>
          <w:b/>
          <w:noProof/>
        </w:rPr>
      </w:pPr>
      <w:r>
        <w:t>Reduce the hero HP by the given damage amount. If the hero is still alive (his HP is greater than 0) print:</w:t>
      </w:r>
    </w:p>
    <w:p w14:paraId="00F1B67A" w14:textId="77777777" w:rsidR="009D55D0" w:rsidRDefault="009D55D0" w:rsidP="009D55D0">
      <w:pPr>
        <w:pStyle w:val="ListParagraph"/>
        <w:numPr>
          <w:ilvl w:val="1"/>
          <w:numId w:val="11"/>
        </w:numPr>
        <w:rPr>
          <w:rStyle w:val="CodeChar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was hit for </w:t>
      </w:r>
      <w:r>
        <w:rPr>
          <w:rStyle w:val="CodeChar"/>
        </w:rPr>
        <w:t>{damage}</w:t>
      </w:r>
      <w:r w:rsidRPr="00830DA6">
        <w:rPr>
          <w:rStyle w:val="CodeChar"/>
        </w:rPr>
        <w:t xml:space="preserve"> HP by </w:t>
      </w:r>
      <w:r>
        <w:rPr>
          <w:rStyle w:val="CodeChar"/>
        </w:rPr>
        <w:t xml:space="preserve">{attacker} </w:t>
      </w:r>
      <w:r w:rsidRPr="00830DA6">
        <w:rPr>
          <w:rStyle w:val="CodeChar"/>
        </w:rPr>
        <w:t xml:space="preserve">and now has </w:t>
      </w:r>
      <w:r>
        <w:rPr>
          <w:rStyle w:val="CodeChar"/>
        </w:rPr>
        <w:t>{current HP}</w:t>
      </w:r>
      <w:r w:rsidRPr="00830DA6">
        <w:rPr>
          <w:rStyle w:val="CodeChar"/>
        </w:rPr>
        <w:t xml:space="preserve"> HP left!</w:t>
      </w:r>
      <w:r>
        <w:rPr>
          <w:rStyle w:val="CodeChar"/>
        </w:rPr>
        <w:t>"</w:t>
      </w:r>
    </w:p>
    <w:p w14:paraId="53F209FC" w14:textId="77777777" w:rsidR="009D55D0" w:rsidRDefault="009D55D0" w:rsidP="009D55D0">
      <w:pPr>
        <w:pStyle w:val="ListParagraph"/>
        <w:numPr>
          <w:ilvl w:val="0"/>
          <w:numId w:val="11"/>
        </w:numPr>
      </w:pPr>
      <w:r>
        <w:t>If the hero has died, remove him from your party and print:</w:t>
      </w:r>
    </w:p>
    <w:p w14:paraId="0775F413" w14:textId="77777777" w:rsidR="009D55D0" w:rsidRPr="00EB6346" w:rsidRDefault="009D55D0" w:rsidP="009D55D0">
      <w:pPr>
        <w:pStyle w:val="ListParagraph"/>
        <w:numPr>
          <w:ilvl w:val="1"/>
          <w:numId w:val="11"/>
        </w:numPr>
        <w:rPr>
          <w:rStyle w:val="CodeChar"/>
          <w:rFonts w:asciiTheme="minorHAnsi" w:hAnsiTheme="minorHAnsi"/>
          <w:b w:val="0"/>
          <w:noProof w:val="0"/>
        </w:rPr>
      </w:pPr>
      <w:r>
        <w:rPr>
          <w:rStyle w:val="CodeChar"/>
        </w:rPr>
        <w:t xml:space="preserve">"{hero name} </w:t>
      </w:r>
      <w:r w:rsidRPr="00830DA6">
        <w:rPr>
          <w:rStyle w:val="CodeChar"/>
        </w:rPr>
        <w:t xml:space="preserve">has been killed by </w:t>
      </w:r>
      <w:r>
        <w:rPr>
          <w:rStyle w:val="CodeChar"/>
        </w:rPr>
        <w:t>{attacker}!"</w:t>
      </w:r>
    </w:p>
    <w:p w14:paraId="53212E94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Recharge – {hero name} – {amount}</w:t>
      </w:r>
      <w:r>
        <w:rPr>
          <w:rStyle w:val="CodeChar"/>
        </w:rPr>
        <w:t>"</w:t>
      </w:r>
    </w:p>
    <w:p w14:paraId="3B04CE04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>The hero increases his MP. If it brings the MP of the hero above</w:t>
      </w:r>
      <w:r>
        <w:rPr>
          <w:lang w:val="bg-BG"/>
        </w:rPr>
        <w:t xml:space="preserve"> </w:t>
      </w:r>
      <w:r>
        <w:t xml:space="preserve">the </w:t>
      </w:r>
      <w:r w:rsidRPr="004D5D32">
        <w:rPr>
          <w:b/>
          <w:bCs/>
        </w:rPr>
        <w:t>maximum value</w:t>
      </w:r>
      <w:r>
        <w:t xml:space="preserve"> (</w:t>
      </w:r>
      <w:r w:rsidRPr="00EB6346">
        <w:rPr>
          <w:b/>
        </w:rPr>
        <w:t>200</w:t>
      </w:r>
      <w:r>
        <w:rPr>
          <w:b/>
        </w:rPr>
        <w:t>)</w:t>
      </w:r>
      <w:r>
        <w:t xml:space="preserve">, MP is increased to </w:t>
      </w:r>
      <w:r w:rsidRPr="004D5D32">
        <w:rPr>
          <w:b/>
          <w:bCs/>
        </w:rPr>
        <w:t>200</w:t>
      </w:r>
      <w:r>
        <w:t>. (the MP can't go over the maximum value).</w:t>
      </w:r>
    </w:p>
    <w:p w14:paraId="426038A9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</w:rPr>
      </w:pPr>
      <w:r>
        <w:t xml:space="preserve"> Print the following message:</w:t>
      </w:r>
    </w:p>
    <w:p w14:paraId="006A70A2" w14:textId="77777777" w:rsidR="009D55D0" w:rsidRDefault="009D55D0" w:rsidP="009D55D0">
      <w:pPr>
        <w:pStyle w:val="ListParagraph"/>
        <w:numPr>
          <w:ilvl w:val="1"/>
          <w:numId w:val="12"/>
        </w:numPr>
        <w:rPr>
          <w:rStyle w:val="CodeChar"/>
        </w:rPr>
      </w:pPr>
      <w:r>
        <w:rPr>
          <w:rStyle w:val="CodeChar"/>
        </w:rPr>
        <w:t>"{hero name} recharged for {amount recovered}</w:t>
      </w:r>
      <w:r w:rsidRPr="00FF17A9">
        <w:rPr>
          <w:rStyle w:val="CodeChar"/>
        </w:rPr>
        <w:t xml:space="preserve"> MP!</w:t>
      </w:r>
      <w:r>
        <w:rPr>
          <w:rStyle w:val="CodeChar"/>
        </w:rPr>
        <w:t>"</w:t>
      </w:r>
    </w:p>
    <w:p w14:paraId="0E6FA409" w14:textId="77777777" w:rsidR="009D55D0" w:rsidRPr="00EB6346" w:rsidRDefault="009D55D0" w:rsidP="009D55D0">
      <w:pPr>
        <w:rPr>
          <w:rStyle w:val="CodeChar"/>
        </w:rPr>
      </w:pPr>
      <w:r>
        <w:rPr>
          <w:rStyle w:val="CodeChar"/>
        </w:rPr>
        <w:t>"</w:t>
      </w:r>
      <w:r w:rsidRPr="00EB6346">
        <w:rPr>
          <w:rStyle w:val="CodeChar"/>
        </w:rPr>
        <w:t>Heal – {hero name} – {amount}</w:t>
      </w:r>
      <w:r>
        <w:rPr>
          <w:rStyle w:val="CodeChar"/>
        </w:rPr>
        <w:t>"</w:t>
      </w:r>
    </w:p>
    <w:p w14:paraId="6BF4B50D" w14:textId="77777777" w:rsidR="009D55D0" w:rsidRPr="004D5D32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The hero increases his HP. If a command is given that would bring the HP of the hero above the </w:t>
      </w:r>
      <w:r>
        <w:rPr>
          <w:b/>
        </w:rPr>
        <w:t>maximum value (100)</w:t>
      </w:r>
      <w:r>
        <w:rPr>
          <w:bCs/>
        </w:rPr>
        <w:t xml:space="preserve">, HP is increased to </w:t>
      </w:r>
      <w:r w:rsidRPr="004D5D32">
        <w:rPr>
          <w:b/>
        </w:rPr>
        <w:t>100</w:t>
      </w:r>
      <w:r>
        <w:rPr>
          <w:bCs/>
        </w:rPr>
        <w:t xml:space="preserve"> (the HP can't go over the maximum value).</w:t>
      </w:r>
    </w:p>
    <w:p w14:paraId="25D29984" w14:textId="77777777" w:rsidR="009D55D0" w:rsidRPr="00EB6346" w:rsidRDefault="009D55D0" w:rsidP="009D55D0">
      <w:pPr>
        <w:pStyle w:val="ListParagraph"/>
        <w:numPr>
          <w:ilvl w:val="0"/>
          <w:numId w:val="12"/>
        </w:numPr>
        <w:rPr>
          <w:rFonts w:ascii="Consolas" w:hAnsi="Consolas"/>
          <w:b/>
          <w:noProof/>
          <w:lang w:val="bg-BG"/>
        </w:rPr>
      </w:pPr>
      <w:r>
        <w:t xml:space="preserve"> Print the following message:</w:t>
      </w:r>
    </w:p>
    <w:p w14:paraId="1B581A79" w14:textId="77777777" w:rsidR="009D55D0" w:rsidRPr="00EB6346" w:rsidRDefault="009D55D0" w:rsidP="009D55D0">
      <w:pPr>
        <w:pStyle w:val="ListParagraph"/>
        <w:numPr>
          <w:ilvl w:val="1"/>
          <w:numId w:val="12"/>
        </w:numPr>
        <w:rPr>
          <w:rStyle w:val="CodeChar"/>
          <w:lang w:val="bg-BG"/>
        </w:rPr>
      </w:pPr>
      <w:r>
        <w:rPr>
          <w:rStyle w:val="CodeChar"/>
        </w:rPr>
        <w:t>"{hero name} healed for {amount recovered}</w:t>
      </w:r>
      <w:r w:rsidRPr="00FF17A9">
        <w:rPr>
          <w:rStyle w:val="CodeChar"/>
        </w:rPr>
        <w:t xml:space="preserve"> </w:t>
      </w:r>
      <w:r>
        <w:rPr>
          <w:rStyle w:val="CodeChar"/>
        </w:rPr>
        <w:t>H</w:t>
      </w:r>
      <w:r w:rsidRPr="00FF17A9">
        <w:rPr>
          <w:rStyle w:val="CodeChar"/>
        </w:rPr>
        <w:t>P!</w:t>
      </w:r>
      <w:r>
        <w:rPr>
          <w:rStyle w:val="CodeChar"/>
        </w:rPr>
        <w:t>"</w:t>
      </w:r>
    </w:p>
    <w:p w14:paraId="1DFC4C4E" w14:textId="77777777" w:rsidR="009D55D0" w:rsidRPr="004777E6" w:rsidRDefault="009D55D0" w:rsidP="009D55D0">
      <w:pPr>
        <w:pStyle w:val="Heading3"/>
      </w:pPr>
      <w:r>
        <w:lastRenderedPageBreak/>
        <w:t>Input</w:t>
      </w:r>
    </w:p>
    <w:p w14:paraId="73081696" w14:textId="151C9EFE" w:rsidR="009D55D0" w:rsidRPr="00A809CB" w:rsidRDefault="009D55D0" w:rsidP="009D55D0">
      <w:pPr>
        <w:pStyle w:val="ListParagraph"/>
        <w:numPr>
          <w:ilvl w:val="0"/>
          <w:numId w:val="8"/>
        </w:numPr>
        <w:rPr>
          <w:b/>
        </w:rPr>
      </w:pPr>
      <w:r>
        <w:t xml:space="preserve">On the first line of the standard input, you will receive an integer </w:t>
      </w:r>
      <w:r w:rsidRPr="00A809CB">
        <w:rPr>
          <w:b/>
        </w:rPr>
        <w:t>n</w:t>
      </w:r>
      <w:r w:rsidR="00ED0C1B">
        <w:rPr>
          <w:b/>
        </w:rPr>
        <w:t>.</w:t>
      </w:r>
    </w:p>
    <w:p w14:paraId="185778EC" w14:textId="060C30DF" w:rsidR="009D55D0" w:rsidRDefault="009D55D0" w:rsidP="009D55D0">
      <w:pPr>
        <w:pStyle w:val="ListParagraph"/>
        <w:numPr>
          <w:ilvl w:val="0"/>
          <w:numId w:val="8"/>
        </w:numPr>
      </w:pPr>
      <w:r>
        <w:t xml:space="preserve">On the following </w:t>
      </w:r>
      <w:r w:rsidRPr="00A809CB">
        <w:rPr>
          <w:b/>
        </w:rPr>
        <w:t>n</w:t>
      </w:r>
      <w:r>
        <w:t xml:space="preserve"> lines, the heroes themselves will follow with their </w:t>
      </w:r>
      <w:r w:rsidRPr="00A809CB">
        <w:rPr>
          <w:b/>
        </w:rPr>
        <w:t>hit points</w:t>
      </w:r>
      <w:r>
        <w:t xml:space="preserve"> and </w:t>
      </w:r>
      <w:r w:rsidRPr="00A809CB">
        <w:rPr>
          <w:b/>
        </w:rPr>
        <w:t>mana points</w:t>
      </w:r>
      <w:r>
        <w:t xml:space="preserve"> separated by a space in the following format</w:t>
      </w:r>
      <w:r w:rsidR="00ED0C1B">
        <w:t>.</w:t>
      </w:r>
    </w:p>
    <w:p w14:paraId="6EC6B618" w14:textId="1CBB9023" w:rsidR="009D55D0" w:rsidRPr="00A809CB" w:rsidRDefault="009D55D0" w:rsidP="009D55D0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/>
          <w:b w:val="0"/>
          <w:noProof w:val="0"/>
        </w:rPr>
      </w:pPr>
      <w:r>
        <w:t xml:space="preserve">You will be receiving different </w:t>
      </w:r>
      <w:r w:rsidRPr="00EB6346">
        <w:rPr>
          <w:b/>
        </w:rPr>
        <w:t>commands</w:t>
      </w:r>
      <w:r>
        <w:t xml:space="preserve">, each on a new line, separated by </w:t>
      </w:r>
      <w:r>
        <w:rPr>
          <w:rStyle w:val="CodeChar"/>
        </w:rPr>
        <w:t>"</w:t>
      </w:r>
      <w:r w:rsidRPr="006E5AA4">
        <w:rPr>
          <w:rStyle w:val="CodeChar"/>
        </w:rPr>
        <w:t xml:space="preserve"> – </w:t>
      </w:r>
      <w:r>
        <w:rPr>
          <w:rStyle w:val="CodeChar"/>
        </w:rPr>
        <w:t>"</w:t>
      </w:r>
      <w:r w:rsidRPr="00B94F03">
        <w:rPr>
          <w:rStyle w:val="CodeChar"/>
          <w:rFonts w:asciiTheme="minorHAnsi" w:hAnsiTheme="minorHAnsi" w:cstheme="minorHAnsi"/>
          <w:b w:val="0"/>
          <w:bCs/>
        </w:rPr>
        <w:t>,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u</w:t>
      </w:r>
      <w:r>
        <w:t>ntil the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 w:rsidRPr="00FF17A9">
        <w:rPr>
          <w:rStyle w:val="CodeChar"/>
        </w:rPr>
        <w:t>End</w:t>
      </w:r>
      <w:r>
        <w:rPr>
          <w:rStyle w:val="CodeChar"/>
        </w:rPr>
        <w:t>"</w:t>
      </w:r>
      <w:r w:rsidRPr="005C5945">
        <w:rPr>
          <w:rStyle w:val="CodeChar"/>
          <w:rFonts w:asciiTheme="minorHAnsi" w:hAnsiTheme="minorHAnsi" w:cstheme="minorHAnsi"/>
        </w:rPr>
        <w:t xml:space="preserve"> </w:t>
      </w:r>
      <w:r w:rsidRPr="005C5945">
        <w:rPr>
          <w:rFonts w:cstheme="minorHAnsi"/>
        </w:rPr>
        <w:t>c</w:t>
      </w:r>
      <w:r>
        <w:t>ommand is given</w:t>
      </w:r>
      <w:r w:rsidR="00ED0C1B">
        <w:t>.</w:t>
      </w:r>
    </w:p>
    <w:p w14:paraId="5844B80B" w14:textId="77777777" w:rsidR="009D55D0" w:rsidRPr="002B2581" w:rsidRDefault="009D55D0" w:rsidP="009D55D0">
      <w:pPr>
        <w:pStyle w:val="Heading3"/>
      </w:pPr>
      <w:r>
        <w:t>Output</w:t>
      </w:r>
    </w:p>
    <w:p w14:paraId="5F556B9D" w14:textId="77777777" w:rsidR="009D55D0" w:rsidRDefault="009D55D0" w:rsidP="009D55D0">
      <w:pPr>
        <w:pStyle w:val="ListParagraph"/>
        <w:numPr>
          <w:ilvl w:val="0"/>
          <w:numId w:val="9"/>
        </w:numPr>
        <w:rPr>
          <w:noProof/>
        </w:rPr>
      </w:pPr>
      <w:r>
        <w:rPr>
          <w:noProof/>
        </w:rPr>
        <w:t xml:space="preserve">Print all members of your party who are </w:t>
      </w:r>
      <w:r w:rsidRPr="00EB6346">
        <w:rPr>
          <w:b/>
          <w:noProof/>
        </w:rPr>
        <w:t>still alive</w:t>
      </w:r>
      <w:r>
        <w:rPr>
          <w:noProof/>
        </w:rPr>
        <w:t>, in the following format (their HP/MP need to be indented 2 spaces):</w:t>
      </w:r>
    </w:p>
    <w:p w14:paraId="6B0E5C45" w14:textId="77777777" w:rsidR="009D55D0" w:rsidRDefault="009D55D0" w:rsidP="009D55D0">
      <w:pPr>
        <w:pStyle w:val="Code"/>
        <w:ind w:firstLine="720"/>
      </w:pPr>
      <w:r>
        <w:rPr>
          <w:rStyle w:val="CodeChar"/>
        </w:rPr>
        <w:t>"</w:t>
      </w:r>
      <w:r>
        <w:t>{hero name}</w:t>
      </w:r>
    </w:p>
    <w:p w14:paraId="20F6B509" w14:textId="77777777" w:rsidR="009D55D0" w:rsidRDefault="009D55D0" w:rsidP="009D55D0">
      <w:pPr>
        <w:pStyle w:val="Code"/>
        <w:ind w:firstLine="720"/>
      </w:pPr>
      <w:r>
        <w:t xml:space="preserve">  HP: {current HP}</w:t>
      </w:r>
    </w:p>
    <w:p w14:paraId="338BD863" w14:textId="77777777" w:rsidR="009D55D0" w:rsidRDefault="009D55D0" w:rsidP="009D55D0">
      <w:pPr>
        <w:pStyle w:val="Code"/>
        <w:ind w:firstLine="720"/>
      </w:pPr>
      <w:r>
        <w:t xml:space="preserve">  MP: {current MP}</w:t>
      </w:r>
      <w:r>
        <w:rPr>
          <w:rStyle w:val="CodeChar"/>
        </w:rPr>
        <w:t>"</w:t>
      </w:r>
    </w:p>
    <w:p w14:paraId="16F917B2" w14:textId="77777777" w:rsidR="009D55D0" w:rsidRDefault="009D55D0" w:rsidP="009D55D0">
      <w:pPr>
        <w:pStyle w:val="Heading3"/>
      </w:pPr>
      <w:r>
        <w:t>Constraints</w:t>
      </w:r>
    </w:p>
    <w:p w14:paraId="6D0ED74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starting HP/MP of the heroes will be valid, 32-bit integers will never be negative or exceed the respective limits.</w:t>
      </w:r>
    </w:p>
    <w:p w14:paraId="6D66F51F" w14:textId="77777777" w:rsidR="009D55D0" w:rsidRDefault="009D55D0" w:rsidP="009D55D0">
      <w:pPr>
        <w:pStyle w:val="ListParagraph"/>
        <w:numPr>
          <w:ilvl w:val="0"/>
          <w:numId w:val="5"/>
        </w:numPr>
      </w:pPr>
      <w:r>
        <w:t>The HP/MP amounts in the commands will never be negative.</w:t>
      </w:r>
    </w:p>
    <w:p w14:paraId="21D6972E" w14:textId="77777777" w:rsidR="009D55D0" w:rsidRPr="002730D3" w:rsidRDefault="009D55D0" w:rsidP="009D55D0">
      <w:pPr>
        <w:pStyle w:val="ListParagraph"/>
        <w:numPr>
          <w:ilvl w:val="0"/>
          <w:numId w:val="5"/>
        </w:numPr>
      </w:pPr>
      <w:r>
        <w:t>The hero names in the commands will always be valid members of your party. No need to check that explicitly.</w:t>
      </w:r>
    </w:p>
    <w:p w14:paraId="40728F5C" w14:textId="77777777" w:rsidR="009D55D0" w:rsidRPr="00EF2B5F" w:rsidRDefault="009D55D0" w:rsidP="009D55D0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2"/>
        <w:gridCol w:w="6565"/>
      </w:tblGrid>
      <w:tr w:rsidR="009D55D0" w14:paraId="0B0CC7C8" w14:textId="77777777" w:rsidTr="000C28B5">
        <w:trPr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05F2997D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46F6F473" w14:textId="77777777" w:rsidR="009D55D0" w:rsidRPr="00A930AE" w:rsidRDefault="009D55D0" w:rsidP="000C28B5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9D55D0" w14:paraId="613A6593" w14:textId="77777777" w:rsidTr="000C28B5">
        <w:trPr>
          <w:trHeight w:val="4989"/>
        </w:trPr>
        <w:tc>
          <w:tcPr>
            <w:tcW w:w="4345" w:type="dxa"/>
          </w:tcPr>
          <w:p w14:paraId="0458FBA2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2</w:t>
            </w:r>
          </w:p>
          <w:p w14:paraId="64BA1D4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olmyr 85 120</w:t>
            </w:r>
          </w:p>
          <w:p w14:paraId="53018202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Kyrre 99 50</w:t>
            </w:r>
          </w:p>
          <w:p w14:paraId="7BE56B6D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</w:p>
          <w:p w14:paraId="2B573999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</w:p>
          <w:p w14:paraId="4C4965F1" w14:textId="77777777" w:rsidR="009D55D0" w:rsidRPr="006E5AA4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</w:p>
          <w:p w14:paraId="36D8B3B4" w14:textId="77777777" w:rsidR="009D55D0" w:rsidRPr="0012676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</w:p>
          <w:p w14:paraId="3272E279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7C670CE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1865F42C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1A550D2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4BE5A053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43447B3A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35382934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46916E28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543BCC32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151587F0" w14:textId="77777777" w:rsidR="009D55D0" w:rsidRPr="00A84D6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760CB9A2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9D55D0" w14:paraId="402753D7" w14:textId="77777777" w:rsidTr="000C28B5">
        <w:trPr>
          <w:trHeight w:val="4989"/>
        </w:trPr>
        <w:tc>
          <w:tcPr>
            <w:tcW w:w="4345" w:type="dxa"/>
          </w:tcPr>
          <w:p w14:paraId="208D25B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lastRenderedPageBreak/>
              <w:t>4</w:t>
            </w:r>
          </w:p>
          <w:p w14:paraId="61EC6545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Adela 90 150</w:t>
            </w:r>
          </w:p>
          <w:p w14:paraId="44F60413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SirMullich 70 40</w:t>
            </w:r>
          </w:p>
          <w:p w14:paraId="2D0717FB" w14:textId="77777777" w:rsidR="009D55D0" w:rsidRPr="00282D8C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Ivor 1 111</w:t>
            </w:r>
          </w:p>
          <w:p w14:paraId="042FD22D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282D8C">
              <w:rPr>
                <w:rFonts w:ascii="Consolas" w:eastAsia="Calibri" w:hAnsi="Consolas" w:cs="Times New Roman"/>
                <w:noProof/>
              </w:rPr>
              <w:t>Tyris 94 61</w:t>
            </w:r>
          </w:p>
          <w:p w14:paraId="399EC198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</w:p>
          <w:p w14:paraId="1A75B55E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</w:p>
          <w:p w14:paraId="30BBA62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</w:p>
          <w:p w14:paraId="29E0DE56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</w:p>
          <w:p w14:paraId="32BE526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</w:p>
          <w:p w14:paraId="4A6AEB24" w14:textId="77777777" w:rsidR="009D55D0" w:rsidRPr="00F475E2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</w:p>
        </w:tc>
        <w:tc>
          <w:tcPr>
            <w:tcW w:w="0" w:type="auto"/>
          </w:tcPr>
          <w:p w14:paraId="02CB9BC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822B5C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46A50A8F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4492EA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5333DB26" w14:textId="77777777" w:rsidR="009D55D0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076B23B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3445CDF7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74FB5631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6926915B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07A33E22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1C934B50" w14:textId="77777777" w:rsidR="009D55D0" w:rsidRPr="00EB4E7E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59BCEEF0" w14:textId="77777777" w:rsidR="009D55D0" w:rsidRPr="00D517EA" w:rsidRDefault="009D55D0" w:rsidP="000C28B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9D55D0" w14:paraId="7E5D37AB" w14:textId="77777777" w:rsidTr="000C28B5">
        <w:trPr>
          <w:trHeight w:val="561"/>
        </w:trPr>
        <w:tc>
          <w:tcPr>
            <w:tcW w:w="10677" w:type="dxa"/>
            <w:gridSpan w:val="2"/>
            <w:shd w:val="clear" w:color="auto" w:fill="D9D9D9" w:themeFill="background1" w:themeFillShade="D9"/>
          </w:tcPr>
          <w:p w14:paraId="3FC8331A" w14:textId="77777777" w:rsidR="009D55D0" w:rsidRPr="00E041EB" w:rsidRDefault="009D55D0" w:rsidP="000C28B5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9D55D0" w14:paraId="713D034B" w14:textId="77777777" w:rsidTr="000C28B5">
        <w:trPr>
          <w:trHeight w:val="831"/>
        </w:trPr>
        <w:tc>
          <w:tcPr>
            <w:tcW w:w="10677" w:type="dxa"/>
            <w:gridSpan w:val="2"/>
            <w:shd w:val="clear" w:color="auto" w:fill="FFFFFF" w:themeFill="background1"/>
          </w:tcPr>
          <w:p w14:paraId="592DA969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47C8F896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03F56B5C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79246C3B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he is dead.</w:t>
            </w:r>
          </w:p>
          <w:p w14:paraId="0558FC0A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1C9AEA0" w14:textId="77777777" w:rsidR="009D55D0" w:rsidRPr="00F47C70" w:rsidRDefault="009D55D0" w:rsidP="000C28B5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4D7687">
              <w:rPr>
                <w:rFonts w:ascii="Consolas" w:eastAsia="Calibri" w:hAnsi="Consolas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CB445E9" w14:textId="77777777" w:rsidR="009D55D0" w:rsidRPr="005520B8" w:rsidRDefault="009D55D0" w:rsidP="009D55D0">
      <w:pPr>
        <w:pStyle w:val="Index"/>
        <w:rPr>
          <w:lang w:val="bg-BG"/>
        </w:rPr>
      </w:pPr>
    </w:p>
    <w:p w14:paraId="2DB6CD80" w14:textId="20F23F59" w:rsidR="00F47C70" w:rsidRPr="00EF2B5F" w:rsidRDefault="00F47C70" w:rsidP="00F47C70">
      <w:pPr>
        <w:pStyle w:val="Heading3"/>
        <w:rPr>
          <w:noProof/>
          <w:lang w:val="en-GB"/>
        </w:rPr>
      </w:pPr>
      <w:r>
        <w:rPr>
          <w:noProof/>
          <w:lang w:val="en-GB"/>
        </w:rPr>
        <w:t xml:space="preserve">JS </w:t>
      </w:r>
      <w:r w:rsidR="00B94F03">
        <w:rPr>
          <w:noProof/>
          <w:lang w:val="en-GB"/>
        </w:rPr>
        <w:t>Examples</w:t>
      </w:r>
    </w:p>
    <w:tbl>
      <w:tblPr>
        <w:tblW w:w="10677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4118"/>
        <w:gridCol w:w="6559"/>
      </w:tblGrid>
      <w:tr w:rsidR="00F47C70" w14:paraId="055E9FAF" w14:textId="77777777" w:rsidTr="00BF2B40">
        <w:trPr>
          <w:trHeight w:val="348"/>
        </w:trPr>
        <w:tc>
          <w:tcPr>
            <w:tcW w:w="4345" w:type="dxa"/>
            <w:shd w:val="clear" w:color="auto" w:fill="D9D9D9" w:themeFill="background1" w:themeFillShade="D9"/>
          </w:tcPr>
          <w:p w14:paraId="58F67A25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tcW w:w="0" w:type="auto"/>
            <w:shd w:val="clear" w:color="auto" w:fill="D9D9D9" w:themeFill="background1" w:themeFillShade="D9"/>
          </w:tcPr>
          <w:p w14:paraId="02B8C4B2" w14:textId="77777777" w:rsidR="00F47C70" w:rsidRPr="00A930AE" w:rsidRDefault="00F47C70" w:rsidP="00BF2B40"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 w:rsidR="00F47C70" w14:paraId="217D1915" w14:textId="77777777" w:rsidTr="00BF2B40">
        <w:trPr>
          <w:trHeight w:val="4989"/>
        </w:trPr>
        <w:tc>
          <w:tcPr>
            <w:tcW w:w="4345" w:type="dxa"/>
          </w:tcPr>
          <w:p w14:paraId="09DB3957" w14:textId="77777777" w:rsidR="00AF515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[</w:t>
            </w:r>
          </w:p>
          <w:p w14:paraId="1A20A6D7" w14:textId="0AD192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1AD3B4B" w14:textId="38C57977" w:rsidR="00F47C70" w:rsidRPr="00282D8C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olmyr 85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2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DC89BDB" w14:textId="30794E81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Kyrre 99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0FD622" w14:textId="2734D26C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green"/>
              </w:rPr>
              <w:t>Heal - Solmyr - 1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E96AB52" w14:textId="05ABB469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magenta"/>
              </w:rPr>
              <w:t>Recharge - Solmyr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553741E1" w14:textId="6C39EFA6" w:rsidR="00F47C70" w:rsidRPr="006E5AA4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red"/>
              </w:rPr>
              <w:t>TakeDamage - Kyrre - 66 - Orc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43E72D74" w14:textId="569D5104" w:rsidR="00F47C70" w:rsidRPr="0012676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cyan"/>
              </w:rPr>
              <w:t>CastSpell - Kyrre - 15 - ViewEarth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BD468A" w14:textId="2F226C31" w:rsidR="00F47C70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A84D6A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16C79761" w14:textId="5047FEBD" w:rsidR="00AF5154" w:rsidRPr="00F475E2" w:rsidRDefault="00AF5154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02072EB9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green"/>
              </w:rPr>
              <w:t>Solmyr healed for 10 HP!</w:t>
            </w:r>
          </w:p>
          <w:p w14:paraId="68981172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magenta"/>
              </w:rPr>
              <w:t>Solmyr recharged for 50 MP!</w:t>
            </w:r>
          </w:p>
          <w:p w14:paraId="2CE242F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red"/>
              </w:rPr>
              <w:t>Kyrre was hit for 66 HP by Orc and now has 33 HP left!</w:t>
            </w:r>
          </w:p>
          <w:p w14:paraId="7F30EF6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cyan"/>
              </w:rPr>
              <w:t>Kyrre has successfully cast ViewEarth and now has 35 MP!</w:t>
            </w:r>
          </w:p>
          <w:p w14:paraId="135E0AAF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Solmyr</w:t>
            </w:r>
          </w:p>
          <w:p w14:paraId="19CC8636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5</w:t>
            </w:r>
          </w:p>
          <w:p w14:paraId="564586A7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170</w:t>
            </w:r>
          </w:p>
          <w:p w14:paraId="444BA7FC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>Kyrre</w:t>
            </w:r>
          </w:p>
          <w:p w14:paraId="257836EE" w14:textId="77777777" w:rsidR="00F47C70" w:rsidRPr="00A84D6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HP: 33</w:t>
            </w:r>
          </w:p>
          <w:p w14:paraId="0FE00DC6" w14:textId="77777777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A84D6A">
              <w:rPr>
                <w:rFonts w:ascii="Consolas" w:eastAsia="Calibri" w:hAnsi="Consolas" w:cs="Times New Roman"/>
                <w:noProof/>
                <w:highlight w:val="yellow"/>
              </w:rPr>
              <w:t xml:space="preserve">  MP: 35</w:t>
            </w:r>
          </w:p>
        </w:tc>
      </w:tr>
      <w:tr w:rsidR="00F47C70" w14:paraId="62B83792" w14:textId="77777777" w:rsidTr="00BF2B40">
        <w:trPr>
          <w:trHeight w:val="4989"/>
        </w:trPr>
        <w:tc>
          <w:tcPr>
            <w:tcW w:w="4345" w:type="dxa"/>
          </w:tcPr>
          <w:p w14:paraId="7FAE2EA2" w14:textId="77777777" w:rsidR="00A64516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[</w:t>
            </w:r>
          </w:p>
          <w:p w14:paraId="79BAF215" w14:textId="5E338D1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4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3E60F9C" w14:textId="396E9444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Adela 90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BF1906F" w14:textId="7C0594AE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SirMullich 70 4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D3EFE70" w14:textId="054E1620" w:rsidR="00F47C70" w:rsidRPr="00282D8C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Ivor 1</w:t>
            </w:r>
            <w:r>
              <w:rPr>
                <w:rFonts w:ascii="Consolas" w:eastAsia="Calibri" w:hAnsi="Consolas" w:cs="Times New Roman"/>
                <w:noProof/>
              </w:rPr>
              <w:t> 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11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74B4024D" w14:textId="7A670AF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282D8C">
              <w:rPr>
                <w:rFonts w:ascii="Consolas" w:eastAsia="Calibri" w:hAnsi="Consolas" w:cs="Times New Roman"/>
                <w:noProof/>
              </w:rPr>
              <w:t>Tyris 94 61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8C9284D" w14:textId="269A18E8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green"/>
              </w:rPr>
              <w:t>Heal - SirMullich - 5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81BF435" w14:textId="3AF95B1C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magenta"/>
              </w:rPr>
              <w:t>Recharge - Adela - 100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03744DC1" w14:textId="1F902A8D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cyan"/>
              </w:rPr>
              <w:t>CastSpell - Tyris - 1000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1FD796F1" w14:textId="2FB3A126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Tyris - 99 - Fireball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2CC66D60" w14:textId="5A02E769" w:rsidR="00F47C70" w:rsidRPr="00EB4E7E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red"/>
              </w:rPr>
              <w:t>TakeDamage - Ivor - 3 - Mosquito</w:t>
            </w:r>
            <w:r>
              <w:rPr>
                <w:rFonts w:ascii="Consolas" w:eastAsia="Calibri" w:hAnsi="Consolas" w:cs="Times New Roman"/>
                <w:noProof/>
              </w:rPr>
              <w:t>",</w:t>
            </w:r>
          </w:p>
          <w:p w14:paraId="34B238DB" w14:textId="77777777" w:rsidR="00F47C70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"</w:t>
            </w:r>
            <w:r w:rsidR="00F47C70" w:rsidRPr="00EB4E7E">
              <w:rPr>
                <w:rFonts w:ascii="Consolas" w:eastAsia="Calibri" w:hAnsi="Consolas" w:cs="Times New Roman"/>
                <w:noProof/>
                <w:highlight w:val="yellow"/>
              </w:rPr>
              <w:t>End</w:t>
            </w:r>
            <w:r>
              <w:rPr>
                <w:rFonts w:ascii="Consolas" w:eastAsia="Calibri" w:hAnsi="Consolas" w:cs="Times New Roman"/>
                <w:noProof/>
              </w:rPr>
              <w:t>"</w:t>
            </w:r>
          </w:p>
          <w:p w14:paraId="535EBCD6" w14:textId="343BF4B6" w:rsidR="00A64516" w:rsidRPr="00F475E2" w:rsidRDefault="00A64516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]</w:t>
            </w:r>
          </w:p>
        </w:tc>
        <w:tc>
          <w:tcPr>
            <w:tcW w:w="0" w:type="auto"/>
          </w:tcPr>
          <w:p w14:paraId="747F4A1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green"/>
              </w:rPr>
              <w:t>SirMullich healed for 30 HP!</w:t>
            </w:r>
          </w:p>
          <w:p w14:paraId="524A20DB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magenta"/>
              </w:rPr>
              <w:t>Adela recharged for 50 MP!</w:t>
            </w:r>
          </w:p>
          <w:p w14:paraId="00DB5CEF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cyan"/>
              </w:rPr>
              <w:t>Tyris does not have enough MP to cast Fireball!</w:t>
            </w:r>
          </w:p>
          <w:p w14:paraId="7A88FB76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red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Tyris has been killed by Fireball!</w:t>
            </w:r>
          </w:p>
          <w:p w14:paraId="7423D860" w14:textId="77777777" w:rsidR="00F47C70" w:rsidRPr="00EB4E7E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red"/>
              </w:rPr>
              <w:t>Ivor has been killed by Mosquito!</w:t>
            </w:r>
          </w:p>
          <w:p w14:paraId="1CC16E6A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Adela</w:t>
            </w:r>
          </w:p>
          <w:p w14:paraId="43B5A2D6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90</w:t>
            </w:r>
          </w:p>
          <w:p w14:paraId="2A34CCC7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200</w:t>
            </w:r>
          </w:p>
          <w:p w14:paraId="46A0AA63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>SirMullich</w:t>
            </w:r>
          </w:p>
          <w:p w14:paraId="1CB5655E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HP: 100</w:t>
            </w:r>
          </w:p>
          <w:p w14:paraId="75FE92F9" w14:textId="77777777" w:rsidR="009D55D0" w:rsidRPr="00EB4E7E" w:rsidRDefault="009D55D0" w:rsidP="009D55D0">
            <w:pPr>
              <w:spacing w:after="0" w:line="360" w:lineRule="auto"/>
              <w:rPr>
                <w:rFonts w:ascii="Consolas" w:eastAsia="Calibri" w:hAnsi="Consolas" w:cs="Times New Roman"/>
                <w:noProof/>
                <w:highlight w:val="yellow"/>
              </w:rPr>
            </w:pPr>
            <w:r w:rsidRPr="00EB4E7E">
              <w:rPr>
                <w:rFonts w:ascii="Consolas" w:eastAsia="Calibri" w:hAnsi="Consolas" w:cs="Times New Roman"/>
                <w:noProof/>
                <w:highlight w:val="yellow"/>
              </w:rPr>
              <w:t xml:space="preserve">  MP: 40</w:t>
            </w:r>
          </w:p>
          <w:p w14:paraId="317EA622" w14:textId="4E39DC33" w:rsidR="00F47C70" w:rsidRPr="00D517EA" w:rsidRDefault="00F47C70" w:rsidP="00BF2B40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</w:p>
        </w:tc>
      </w:tr>
      <w:tr w:rsidR="00F47C70" w14:paraId="2FD08EEC" w14:textId="77777777" w:rsidTr="00BF2B40">
        <w:trPr>
          <w:trHeight w:val="561"/>
        </w:trPr>
        <w:tc>
          <w:tcPr>
            <w:tcW w:w="10677" w:type="dxa"/>
            <w:gridSpan w:val="2"/>
            <w:shd w:val="clear" w:color="auto" w:fill="D9D9D9" w:themeFill="background1" w:themeFillShade="D9"/>
          </w:tcPr>
          <w:p w14:paraId="5038D858" w14:textId="77777777" w:rsidR="00F47C70" w:rsidRPr="00E041EB" w:rsidRDefault="00F47C70" w:rsidP="00BF2B40">
            <w:pPr>
              <w:spacing w:after="0" w:line="360" w:lineRule="auto"/>
              <w:jc w:val="center"/>
              <w:rPr>
                <w:rFonts w:ascii="Consolas" w:eastAsia="Calibri" w:hAnsi="Consolas" w:cs="Times New Roman"/>
                <w:noProof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 w:rsidR="00F47C70" w14:paraId="7C50E9ED" w14:textId="77777777" w:rsidTr="00B94F03">
        <w:trPr>
          <w:trHeight w:val="73"/>
        </w:trPr>
        <w:tc>
          <w:tcPr>
            <w:tcW w:w="10677" w:type="dxa"/>
            <w:gridSpan w:val="2"/>
            <w:shd w:val="clear" w:color="auto" w:fill="FFFFFF" w:themeFill="background1"/>
          </w:tcPr>
          <w:p w14:paraId="6F07BD3D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green"/>
              </w:rPr>
              <w:t>Heal</w:t>
            </w:r>
            <w:r w:rsidRPr="00F47C70">
              <w:rPr>
                <w:rFonts w:eastAsia="Calibri" w:cstheme="minorHAnsi"/>
                <w:noProof/>
              </w:rPr>
              <w:t xml:space="preserve"> – SirMullich healed for 30 HP due to the HP max limit.</w:t>
            </w:r>
          </w:p>
          <w:p w14:paraId="16F3AE45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magenta"/>
              </w:rPr>
              <w:t>Recharge</w:t>
            </w:r>
            <w:r w:rsidRPr="00F47C70">
              <w:rPr>
                <w:rFonts w:eastAsia="Calibri" w:cstheme="minorHAnsi"/>
                <w:noProof/>
              </w:rPr>
              <w:t xml:space="preserve"> – Adela recharged for 50 MP due to the MP max limit.</w:t>
            </w:r>
          </w:p>
          <w:p w14:paraId="1D715021" w14:textId="77777777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cyan"/>
              </w:rPr>
              <w:lastRenderedPageBreak/>
              <w:t>CastSpell</w:t>
            </w:r>
            <w:r w:rsidRPr="00F47C70">
              <w:rPr>
                <w:rFonts w:eastAsia="Calibri" w:cstheme="minorHAnsi"/>
                <w:noProof/>
              </w:rPr>
              <w:t xml:space="preserve"> – Tyris does not have enough MP to cast the spell.</w:t>
            </w:r>
          </w:p>
          <w:p w14:paraId="1F1BCB45" w14:textId="4F0FA589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Tyris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reduced by 99, thus becoming -5, which means that he is dead.</w:t>
            </w:r>
          </w:p>
          <w:p w14:paraId="0851E246" w14:textId="24B2E8A2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  <w:highlight w:val="red"/>
              </w:rPr>
              <w:t>TakeDamage</w:t>
            </w:r>
            <w:r w:rsidRPr="00F47C70">
              <w:rPr>
                <w:rFonts w:eastAsia="Calibri" w:cstheme="minorHAnsi"/>
                <w:noProof/>
              </w:rPr>
              <w:t xml:space="preserve"> – Ivor</w:t>
            </w:r>
            <w:r w:rsidR="00B94F03">
              <w:rPr>
                <w:rFonts w:eastAsia="Calibri" w:cstheme="minorHAnsi"/>
                <w:noProof/>
              </w:rPr>
              <w:t>'</w:t>
            </w:r>
            <w:r w:rsidRPr="00F47C70">
              <w:rPr>
                <w:rFonts w:eastAsia="Calibri" w:cstheme="minorHAnsi"/>
                <w:noProof/>
              </w:rPr>
              <w:t>s HP is now -2, so he is dead too.</w:t>
            </w:r>
          </w:p>
          <w:p w14:paraId="4862407D" w14:textId="521FDB90" w:rsidR="00F47C70" w:rsidRPr="00F47C70" w:rsidRDefault="00F47C70" w:rsidP="00BF2B40">
            <w:pPr>
              <w:rPr>
                <w:rFonts w:eastAsia="Calibri" w:cstheme="minorHAnsi"/>
                <w:noProof/>
              </w:rPr>
            </w:pPr>
            <w:r w:rsidRPr="00F47C70">
              <w:rPr>
                <w:rFonts w:eastAsia="Calibri" w:cstheme="minorHAnsi"/>
                <w:noProof/>
              </w:rPr>
              <w:t xml:space="preserve">After the </w:t>
            </w:r>
            <w:r w:rsidRPr="00F47C70">
              <w:rPr>
                <w:rFonts w:eastAsia="Calibri" w:cstheme="minorHAnsi"/>
                <w:noProof/>
                <w:highlight w:val="yellow"/>
              </w:rPr>
              <w:t>"End"</w:t>
            </w:r>
            <w:r w:rsidRPr="00F47C70">
              <w:rPr>
                <w:rFonts w:eastAsia="Calibri" w:cstheme="minorHAnsi"/>
                <w:noProof/>
              </w:rPr>
              <w:t xml:space="preserve"> command</w:t>
            </w:r>
            <w:r w:rsidR="00B94F03">
              <w:rPr>
                <w:rFonts w:eastAsia="Calibri" w:cstheme="minorHAnsi"/>
                <w:noProof/>
              </w:rPr>
              <w:t>,</w:t>
            </w:r>
            <w:r w:rsidRPr="00F47C70">
              <w:rPr>
                <w:rFonts w:eastAsia="Calibri" w:cstheme="minorHAnsi"/>
                <w:noProof/>
              </w:rPr>
              <w:t xml:space="preserve"> we print the remaining living heroes.</w:t>
            </w:r>
          </w:p>
        </w:tc>
      </w:tr>
    </w:tbl>
    <w:p w14:paraId="4D6B3945" w14:textId="77777777" w:rsidR="008D58DE" w:rsidRPr="007C7A82" w:rsidRDefault="008D58DE" w:rsidP="00292025"/>
    <w:sectPr w:rsidR="008D58DE" w:rsidRPr="007C7A82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204232" w14:textId="77777777" w:rsidR="002271AE" w:rsidRDefault="002271AE" w:rsidP="008068A2">
      <w:pPr>
        <w:spacing w:after="0" w:line="240" w:lineRule="auto"/>
      </w:pPr>
      <w:r>
        <w:separator/>
      </w:r>
    </w:p>
  </w:endnote>
  <w:endnote w:type="continuationSeparator" w:id="0">
    <w:p w14:paraId="5E8E3F81" w14:textId="77777777" w:rsidR="002271AE" w:rsidRDefault="002271A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D1C433" w14:textId="77777777" w:rsidR="00B94F03" w:rsidRDefault="00B94F0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AB1B09" w14:textId="77777777" w:rsidR="00B94F03" w:rsidRDefault="00B94F03" w:rsidP="00B94F03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0446D28A" wp14:editId="2C07B25B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79C97D58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3E5205B4" wp14:editId="6BB1B08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0A5F6550" w14:textId="754CB5FF" w:rsidR="00B94F03" w:rsidRDefault="00B94F03" w:rsidP="00B94F03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08BE73F9" w14:textId="77777777" w:rsidR="00B94F03" w:rsidRDefault="00B94F03" w:rsidP="00B94F03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D73DCFE" wp14:editId="30F1C554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462C052D" wp14:editId="21CF6B23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D4DE4C0" wp14:editId="204D54B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B7EECF" wp14:editId="18515E7B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4A26203" wp14:editId="6496D1F2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9012E59" wp14:editId="0D5BC25C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43BF57A" wp14:editId="5B4509AF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291598B" wp14:editId="1D24CA3E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276F6E77" wp14:editId="78ED8FB6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E5205B4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0A5F6550" w14:textId="754CB5FF" w:rsidR="00B94F03" w:rsidRDefault="00B94F03" w:rsidP="00B94F03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08BE73F9" w14:textId="77777777" w:rsidR="00B94F03" w:rsidRDefault="00B94F03" w:rsidP="00B94F03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0D73DCFE" wp14:editId="30F1C554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462C052D" wp14:editId="21CF6B23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D4DE4C0" wp14:editId="204D54B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1B7EECF" wp14:editId="18515E7B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4A26203" wp14:editId="6496D1F2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9012E59" wp14:editId="0D5BC25C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43BF57A" wp14:editId="5B4509AF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291598B" wp14:editId="1D24CA3E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276F6E77" wp14:editId="78ED8FB6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1ACDA7E6" wp14:editId="5EAEE46A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4CAF3A11" w14:textId="77777777" w:rsidR="00B94F03" w:rsidRDefault="00B94F03" w:rsidP="00B94F03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1ACDA7E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4CAF3A11" w14:textId="77777777" w:rsidR="00B94F03" w:rsidRDefault="00B94F03" w:rsidP="00B94F03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767DA9BF" wp14:editId="4DE5EC2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9538F3D" w14:textId="77777777" w:rsidR="00B94F03" w:rsidRDefault="00B94F03" w:rsidP="00B94F03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67DA9BF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79538F3D" w14:textId="77777777" w:rsidR="00B94F03" w:rsidRDefault="00B94F03" w:rsidP="00B94F03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08A1D0C4" wp14:editId="42D2A9F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7A1E5270" w14:textId="7B2D75C6" w:rsidR="00057148" w:rsidRPr="00B94F03" w:rsidRDefault="00057148" w:rsidP="00B94F0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57023D" w14:textId="77777777" w:rsidR="00B94F03" w:rsidRDefault="00B94F0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4CC70C" w14:textId="77777777" w:rsidR="002271AE" w:rsidRDefault="002271AE" w:rsidP="008068A2">
      <w:pPr>
        <w:spacing w:after="0" w:line="240" w:lineRule="auto"/>
      </w:pPr>
      <w:r>
        <w:separator/>
      </w:r>
    </w:p>
  </w:footnote>
  <w:footnote w:type="continuationSeparator" w:id="0">
    <w:p w14:paraId="525F7CA9" w14:textId="77777777" w:rsidR="002271AE" w:rsidRDefault="002271A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7C7034D" w14:textId="77777777" w:rsidR="00B94F03" w:rsidRDefault="00B94F0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057148" w:rsidRDefault="00057148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E92C51" w14:textId="77777777" w:rsidR="00B94F03" w:rsidRDefault="00B94F0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5C15F6"/>
    <w:multiLevelType w:val="hybridMultilevel"/>
    <w:tmpl w:val="D8A4BE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8035E4"/>
    <w:multiLevelType w:val="hybridMultilevel"/>
    <w:tmpl w:val="4DDC47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868ADB8A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59662FA"/>
    <w:multiLevelType w:val="hybridMultilevel"/>
    <w:tmpl w:val="8800E3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D34BA0"/>
    <w:multiLevelType w:val="hybridMultilevel"/>
    <w:tmpl w:val="5CE6733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1630652"/>
    <w:multiLevelType w:val="hybridMultilevel"/>
    <w:tmpl w:val="68DE8D7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3731DB8"/>
    <w:multiLevelType w:val="hybridMultilevel"/>
    <w:tmpl w:val="099299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2680ED8"/>
    <w:multiLevelType w:val="hybridMultilevel"/>
    <w:tmpl w:val="76261432"/>
    <w:lvl w:ilvl="0" w:tplc="515A483C">
      <w:numFmt w:val="bullet"/>
      <w:lvlText w:val="-"/>
      <w:lvlJc w:val="left"/>
      <w:pPr>
        <w:ind w:left="40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8" w15:restartNumberingAfterBreak="0">
    <w:nsid w:val="3A2300A8"/>
    <w:multiLevelType w:val="hybridMultilevel"/>
    <w:tmpl w:val="B80AE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F2018D"/>
    <w:multiLevelType w:val="hybridMultilevel"/>
    <w:tmpl w:val="7F6607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0FC7F40"/>
    <w:multiLevelType w:val="hybridMultilevel"/>
    <w:tmpl w:val="DCA8B1B0"/>
    <w:lvl w:ilvl="0" w:tplc="9E6AFA88">
      <w:numFmt w:val="bullet"/>
      <w:lvlText w:val="-"/>
      <w:lvlJc w:val="left"/>
      <w:pPr>
        <w:ind w:left="765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num w:numId="1" w16cid:durableId="1589466242">
    <w:abstractNumId w:val="2"/>
  </w:num>
  <w:num w:numId="2" w16cid:durableId="1215775903">
    <w:abstractNumId w:val="4"/>
  </w:num>
  <w:num w:numId="3" w16cid:durableId="312878557">
    <w:abstractNumId w:val="9"/>
  </w:num>
  <w:num w:numId="4" w16cid:durableId="1198858533">
    <w:abstractNumId w:val="10"/>
  </w:num>
  <w:num w:numId="5" w16cid:durableId="903757660">
    <w:abstractNumId w:val="5"/>
  </w:num>
  <w:num w:numId="6" w16cid:durableId="358973033">
    <w:abstractNumId w:val="7"/>
  </w:num>
  <w:num w:numId="7" w16cid:durableId="2117284901">
    <w:abstractNumId w:val="11"/>
  </w:num>
  <w:num w:numId="8" w16cid:durableId="1841457809">
    <w:abstractNumId w:val="1"/>
  </w:num>
  <w:num w:numId="9" w16cid:durableId="1277714971">
    <w:abstractNumId w:val="8"/>
  </w:num>
  <w:num w:numId="10" w16cid:durableId="2085179087">
    <w:abstractNumId w:val="3"/>
  </w:num>
  <w:num w:numId="11" w16cid:durableId="83035179">
    <w:abstractNumId w:val="6"/>
  </w:num>
  <w:num w:numId="12" w16cid:durableId="910844387">
    <w:abstractNumId w:val="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Q2NrcwNjCyMDVU0lEKTi0uzszPAykwqgUAps804ywAAAA="/>
  </w:docVars>
  <w:rsids>
    <w:rsidRoot w:val="008068A2"/>
    <w:rsid w:val="000006BB"/>
    <w:rsid w:val="00002C1C"/>
    <w:rsid w:val="00007044"/>
    <w:rsid w:val="00011ECB"/>
    <w:rsid w:val="00023DC6"/>
    <w:rsid w:val="00025F04"/>
    <w:rsid w:val="00027690"/>
    <w:rsid w:val="00032E2C"/>
    <w:rsid w:val="00046682"/>
    <w:rsid w:val="000478D4"/>
    <w:rsid w:val="00051FA6"/>
    <w:rsid w:val="00053E2B"/>
    <w:rsid w:val="000547AB"/>
    <w:rsid w:val="00057148"/>
    <w:rsid w:val="00064D15"/>
    <w:rsid w:val="000724E1"/>
    <w:rsid w:val="00086727"/>
    <w:rsid w:val="00096159"/>
    <w:rsid w:val="00097052"/>
    <w:rsid w:val="000A6794"/>
    <w:rsid w:val="000B300F"/>
    <w:rsid w:val="000B39E6"/>
    <w:rsid w:val="000B56F0"/>
    <w:rsid w:val="000C0433"/>
    <w:rsid w:val="000D4E6A"/>
    <w:rsid w:val="000E2AA4"/>
    <w:rsid w:val="000E55B2"/>
    <w:rsid w:val="000F2F0E"/>
    <w:rsid w:val="000F5D4E"/>
    <w:rsid w:val="00102AA7"/>
    <w:rsid w:val="0010313B"/>
    <w:rsid w:val="00103906"/>
    <w:rsid w:val="0010752B"/>
    <w:rsid w:val="0012277F"/>
    <w:rsid w:val="00122956"/>
    <w:rsid w:val="00124551"/>
    <w:rsid w:val="00126760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2118E"/>
    <w:rsid w:val="002271AE"/>
    <w:rsid w:val="00231105"/>
    <w:rsid w:val="002326A7"/>
    <w:rsid w:val="0025151A"/>
    <w:rsid w:val="00255B7B"/>
    <w:rsid w:val="00264287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5D86"/>
    <w:rsid w:val="002C0D27"/>
    <w:rsid w:val="002C71C6"/>
    <w:rsid w:val="002D5597"/>
    <w:rsid w:val="002F4C95"/>
    <w:rsid w:val="002F5BD7"/>
    <w:rsid w:val="00300744"/>
    <w:rsid w:val="00301AF2"/>
    <w:rsid w:val="00305122"/>
    <w:rsid w:val="003062AA"/>
    <w:rsid w:val="00322EA4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15965"/>
    <w:rsid w:val="00424783"/>
    <w:rsid w:val="004311CA"/>
    <w:rsid w:val="00433B56"/>
    <w:rsid w:val="00440060"/>
    <w:rsid w:val="00443809"/>
    <w:rsid w:val="0045480A"/>
    <w:rsid w:val="00463BAB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E77"/>
    <w:rsid w:val="004B1D7F"/>
    <w:rsid w:val="004C0A80"/>
    <w:rsid w:val="004C5D94"/>
    <w:rsid w:val="004D03E1"/>
    <w:rsid w:val="004D29A9"/>
    <w:rsid w:val="004D5D32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C"/>
    <w:rsid w:val="005803E5"/>
    <w:rsid w:val="00583EE8"/>
    <w:rsid w:val="00584EDB"/>
    <w:rsid w:val="0058723E"/>
    <w:rsid w:val="00594821"/>
    <w:rsid w:val="00596357"/>
    <w:rsid w:val="005974BA"/>
    <w:rsid w:val="005B0164"/>
    <w:rsid w:val="005B3EE0"/>
    <w:rsid w:val="005B407E"/>
    <w:rsid w:val="005C131C"/>
    <w:rsid w:val="005C5945"/>
    <w:rsid w:val="005C6A24"/>
    <w:rsid w:val="005E04CE"/>
    <w:rsid w:val="005E6CC9"/>
    <w:rsid w:val="005F2B1C"/>
    <w:rsid w:val="00600083"/>
    <w:rsid w:val="00601BE7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2C53"/>
    <w:rsid w:val="00644D27"/>
    <w:rsid w:val="00646F0F"/>
    <w:rsid w:val="00654E2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239A"/>
    <w:rsid w:val="006D7B4A"/>
    <w:rsid w:val="006E196D"/>
    <w:rsid w:val="006E2245"/>
    <w:rsid w:val="006E55B4"/>
    <w:rsid w:val="006E5AA4"/>
    <w:rsid w:val="006E7E0C"/>
    <w:rsid w:val="006E7E50"/>
    <w:rsid w:val="006F183F"/>
    <w:rsid w:val="006F351C"/>
    <w:rsid w:val="00704432"/>
    <w:rsid w:val="007051DF"/>
    <w:rsid w:val="00707525"/>
    <w:rsid w:val="00711198"/>
    <w:rsid w:val="00724DA4"/>
    <w:rsid w:val="007372D0"/>
    <w:rsid w:val="0075673C"/>
    <w:rsid w:val="00763912"/>
    <w:rsid w:val="007721CB"/>
    <w:rsid w:val="00774E44"/>
    <w:rsid w:val="00784BE5"/>
    <w:rsid w:val="00785258"/>
    <w:rsid w:val="00787583"/>
    <w:rsid w:val="00791F02"/>
    <w:rsid w:val="0079324A"/>
    <w:rsid w:val="00794EEE"/>
    <w:rsid w:val="00796855"/>
    <w:rsid w:val="007A13CD"/>
    <w:rsid w:val="007A1E47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F04BF"/>
    <w:rsid w:val="007F177C"/>
    <w:rsid w:val="007F475D"/>
    <w:rsid w:val="007F5F65"/>
    <w:rsid w:val="007F61BA"/>
    <w:rsid w:val="00801502"/>
    <w:rsid w:val="008063E1"/>
    <w:rsid w:val="008068A2"/>
    <w:rsid w:val="008105A0"/>
    <w:rsid w:val="00811577"/>
    <w:rsid w:val="00812D3E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61625"/>
    <w:rsid w:val="008617B5"/>
    <w:rsid w:val="00870828"/>
    <w:rsid w:val="00870A79"/>
    <w:rsid w:val="0088080B"/>
    <w:rsid w:val="00883AF9"/>
    <w:rsid w:val="00890640"/>
    <w:rsid w:val="00893589"/>
    <w:rsid w:val="0089651D"/>
    <w:rsid w:val="008A28E2"/>
    <w:rsid w:val="008A3346"/>
    <w:rsid w:val="008A66FC"/>
    <w:rsid w:val="008B07D7"/>
    <w:rsid w:val="008B232D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254B7"/>
    <w:rsid w:val="00930CE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E46"/>
    <w:rsid w:val="00977A1B"/>
    <w:rsid w:val="00977B2E"/>
    <w:rsid w:val="00985333"/>
    <w:rsid w:val="00993A84"/>
    <w:rsid w:val="00996858"/>
    <w:rsid w:val="009A17F2"/>
    <w:rsid w:val="009B4FB4"/>
    <w:rsid w:val="009C0C39"/>
    <w:rsid w:val="009C4092"/>
    <w:rsid w:val="009D1805"/>
    <w:rsid w:val="009D55D0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315B"/>
    <w:rsid w:val="00A14A25"/>
    <w:rsid w:val="00A21F7D"/>
    <w:rsid w:val="00A273C6"/>
    <w:rsid w:val="00A35790"/>
    <w:rsid w:val="00A45A89"/>
    <w:rsid w:val="00A46411"/>
    <w:rsid w:val="00A4658D"/>
    <w:rsid w:val="00A47F12"/>
    <w:rsid w:val="00A57775"/>
    <w:rsid w:val="00A64516"/>
    <w:rsid w:val="00A66DE2"/>
    <w:rsid w:val="00A70227"/>
    <w:rsid w:val="00A71C36"/>
    <w:rsid w:val="00A73DED"/>
    <w:rsid w:val="00A755A6"/>
    <w:rsid w:val="00A801C5"/>
    <w:rsid w:val="00A809CB"/>
    <w:rsid w:val="00A831E4"/>
    <w:rsid w:val="00A84D6A"/>
    <w:rsid w:val="00A90D09"/>
    <w:rsid w:val="00AA3772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AF5154"/>
    <w:rsid w:val="00B00161"/>
    <w:rsid w:val="00B12DFC"/>
    <w:rsid w:val="00B132A8"/>
    <w:rsid w:val="00B148DD"/>
    <w:rsid w:val="00B149DE"/>
    <w:rsid w:val="00B169AF"/>
    <w:rsid w:val="00B2045D"/>
    <w:rsid w:val="00B21FEF"/>
    <w:rsid w:val="00B2472A"/>
    <w:rsid w:val="00B30178"/>
    <w:rsid w:val="00B343A6"/>
    <w:rsid w:val="00B41135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4F03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130C"/>
    <w:rsid w:val="00BD51BE"/>
    <w:rsid w:val="00BE3638"/>
    <w:rsid w:val="00BE3828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355A5"/>
    <w:rsid w:val="00C42ADA"/>
    <w:rsid w:val="00C43435"/>
    <w:rsid w:val="00C43B64"/>
    <w:rsid w:val="00C51D78"/>
    <w:rsid w:val="00C53F37"/>
    <w:rsid w:val="00C5499A"/>
    <w:rsid w:val="00C558F0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3FA"/>
    <w:rsid w:val="00CB5B4E"/>
    <w:rsid w:val="00CB626D"/>
    <w:rsid w:val="00CB7408"/>
    <w:rsid w:val="00CD0724"/>
    <w:rsid w:val="00CD5181"/>
    <w:rsid w:val="00CD73A9"/>
    <w:rsid w:val="00CD7485"/>
    <w:rsid w:val="00CE0009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05F0D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73957"/>
    <w:rsid w:val="00D8395C"/>
    <w:rsid w:val="00D87A6B"/>
    <w:rsid w:val="00D910AA"/>
    <w:rsid w:val="00DA2B61"/>
    <w:rsid w:val="00DB1D9E"/>
    <w:rsid w:val="00DB376B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42C0"/>
    <w:rsid w:val="00DF57D8"/>
    <w:rsid w:val="00DF6DC8"/>
    <w:rsid w:val="00DF6F6D"/>
    <w:rsid w:val="00E00F41"/>
    <w:rsid w:val="00E017CA"/>
    <w:rsid w:val="00E01BF9"/>
    <w:rsid w:val="00E032C5"/>
    <w:rsid w:val="00E041EB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5F29"/>
    <w:rsid w:val="00E80E3D"/>
    <w:rsid w:val="00E827F9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E7E"/>
    <w:rsid w:val="00EB6290"/>
    <w:rsid w:val="00EB6306"/>
    <w:rsid w:val="00EB6346"/>
    <w:rsid w:val="00EB7421"/>
    <w:rsid w:val="00EC0C0B"/>
    <w:rsid w:val="00EC36F5"/>
    <w:rsid w:val="00EC5A4D"/>
    <w:rsid w:val="00ED0C1B"/>
    <w:rsid w:val="00ED0DEA"/>
    <w:rsid w:val="00ED6238"/>
    <w:rsid w:val="00ED73C4"/>
    <w:rsid w:val="00ED7F73"/>
    <w:rsid w:val="00EF2B5F"/>
    <w:rsid w:val="00F05CEF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47C70"/>
    <w:rsid w:val="00F52128"/>
    <w:rsid w:val="00F62067"/>
    <w:rsid w:val="00F655ED"/>
    <w:rsid w:val="00F66A1F"/>
    <w:rsid w:val="00F7033C"/>
    <w:rsid w:val="00F7042F"/>
    <w:rsid w:val="00F716FC"/>
    <w:rsid w:val="00F7266C"/>
    <w:rsid w:val="00F74677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D0AC3"/>
    <w:rsid w:val="00FE038F"/>
    <w:rsid w:val="00FF17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D55D0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F62067"/>
    <w:pPr>
      <w:keepNext/>
      <w:keepLines/>
      <w:spacing w:after="0"/>
      <w:outlineLvl w:val="4"/>
    </w:pPr>
    <w:rPr>
      <w:rFonts w:eastAsiaTheme="majorEastAsia" w:cstheme="majorBidi"/>
      <w:b/>
      <w:color w:val="B2500E"/>
      <w:sz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rsid w:val="0012277F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qFormat/>
    <w:rsid w:val="00F62067"/>
    <w:rPr>
      <w:rFonts w:eastAsiaTheme="majorEastAsia" w:cstheme="majorBidi"/>
      <w:b/>
      <w:color w:val="B2500E"/>
      <w:sz w:val="24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7A1E4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A1E47"/>
    <w:rPr>
      <w:rFonts w:ascii="Courier New" w:eastAsia="Times New Roman" w:hAnsi="Courier New" w:cs="Courier New"/>
      <w:sz w:val="20"/>
      <w:szCs w:val="2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2277F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FrameContents">
    <w:name w:val="Frame Contents"/>
    <w:basedOn w:val="Normal"/>
    <w:qFormat/>
    <w:rsid w:val="00B94F0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F551FBF-AC7E-46E8-B53D-8E6A5AFE71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867</Words>
  <Characters>4945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801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subject>Java OOP Course @ Software University - https://softuni.bg/modules/59/java-advanced</dc:subject>
  <dc:creator>Software University Foundation</dc:creator>
  <cp:keywords>Programming, Software, SoftUni, Fundamentals, FInal</cp:keywords>
  <dc:description>Programming Fundamentals Course @ SoftUni – https://softuni.bg/courses</dc:description>
  <cp:lastModifiedBy>Ivan Georgiev</cp:lastModifiedBy>
  <cp:revision>2</cp:revision>
  <cp:lastPrinted>2015-10-26T22:35:00Z</cp:lastPrinted>
  <dcterms:created xsi:type="dcterms:W3CDTF">2023-12-20T10:16:00Z</dcterms:created>
  <dcterms:modified xsi:type="dcterms:W3CDTF">2023-12-20T10:16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2e34d89ae670665767a0efc1f337c4636c91a9d2526505686ccdc852c2191a1</vt:lpwstr>
  </property>
</Properties>
</file>